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5C62" w:rsidRPr="00372D27" w:rsidRDefault="00372D27" w:rsidP="00372D27">
      <w:pPr>
        <w:rPr>
          <w:sz w:val="28"/>
        </w:rPr>
      </w:pPr>
      <w:r w:rsidRPr="00372D27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DB4E54" wp14:editId="7E58CB12">
                <wp:simplePos x="0" y="0"/>
                <wp:positionH relativeFrom="margin">
                  <wp:posOffset>0</wp:posOffset>
                </wp:positionH>
                <wp:positionV relativeFrom="paragraph">
                  <wp:posOffset>-121920</wp:posOffset>
                </wp:positionV>
                <wp:extent cx="5920740" cy="929640"/>
                <wp:effectExtent l="0" t="0" r="2286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0740" cy="9296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A86133" id="Rectangle 1" o:spid="_x0000_s1026" style="position:absolute;margin-left:0;margin-top:-9.6pt;width:466.2pt;height:73.2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" filled="f" strokecolor="black [3213]" strokeweight="1pt">
                <w10:wrap anchorx="margin"/>
              </v:rect>
            </w:pict>
          </mc:Fallback>
        </mc:AlternateContent>
      </w:r>
      <w:r w:rsidRPr="00372D27">
        <w:rPr>
          <w:sz w:val="28"/>
        </w:rPr>
        <w:t xml:space="preserve">Name: Mohammad Ammar </w:t>
      </w:r>
      <w:proofErr w:type="spellStart"/>
      <w:r w:rsidRPr="00372D27">
        <w:rPr>
          <w:sz w:val="28"/>
        </w:rPr>
        <w:t>Faiq</w:t>
      </w:r>
      <w:proofErr w:type="spellEnd"/>
    </w:p>
    <w:p w:rsidR="00372D27" w:rsidRPr="00372D27" w:rsidRDefault="00372D27" w:rsidP="00372D27">
      <w:pPr>
        <w:rPr>
          <w:sz w:val="28"/>
        </w:rPr>
      </w:pPr>
      <w:r w:rsidRPr="00372D27">
        <w:rPr>
          <w:sz w:val="28"/>
        </w:rPr>
        <w:t>Student Number: 4697537</w:t>
      </w:r>
    </w:p>
    <w:p w:rsidR="00372D27" w:rsidRDefault="00372D27" w:rsidP="00372D27"/>
    <w:p w:rsidR="00372D27" w:rsidRDefault="00372D27" w:rsidP="00372D27"/>
    <w:p w:rsidR="00372D27" w:rsidRDefault="00372D27" w:rsidP="00372D27">
      <w:r>
        <w:t>Python Challenge system dynamics.</w:t>
      </w:r>
    </w:p>
    <w:p w:rsidR="00372D27" w:rsidRDefault="00372D27" w:rsidP="00372D27">
      <w:pPr>
        <w:pStyle w:val="ListParagraph"/>
        <w:numPr>
          <w:ilvl w:val="0"/>
          <w:numId w:val="4"/>
        </w:numPr>
      </w:pPr>
      <w:r>
        <w:t>The distance of each capital of the world countries to the other countries (total 236 countries)</w:t>
      </w:r>
    </w:p>
    <w:p w:rsidR="00737C31" w:rsidRDefault="00737C31" w:rsidP="00372D27">
      <w:pPr>
        <w:pStyle w:val="ListParagraph"/>
        <w:numPr>
          <w:ilvl w:val="0"/>
          <w:numId w:val="4"/>
        </w:numPr>
      </w:pPr>
      <w:r>
        <w:t>First import the library</w:t>
      </w:r>
    </w:p>
    <w:p w:rsidR="00737C31" w:rsidRDefault="00737C31" w:rsidP="00372D27">
      <w:pPr>
        <w:pStyle w:val="ListParagraph"/>
        <w:numPr>
          <w:ilvl w:val="0"/>
          <w:numId w:val="4"/>
        </w:numPr>
      </w:pPr>
      <w:r>
        <w:t>Load the csv files of each countries capital with its coordinates</w:t>
      </w:r>
    </w:p>
    <w:p w:rsidR="00372D27" w:rsidRDefault="00372D27" w:rsidP="00737C31">
      <w:pPr>
        <w:pStyle w:val="ListParagraph"/>
        <w:numPr>
          <w:ilvl w:val="0"/>
          <w:numId w:val="4"/>
        </w:numPr>
      </w:pPr>
      <w:r>
        <w:t xml:space="preserve"> </w:t>
      </w:r>
      <w:r w:rsidR="00737C31">
        <w:t xml:space="preserve">To convert the coordinates (latitude and longitude) the </w:t>
      </w:r>
      <w:proofErr w:type="spellStart"/>
      <w:r w:rsidR="00737C31">
        <w:t>Haversine</w:t>
      </w:r>
      <w:proofErr w:type="spellEnd"/>
      <w:r w:rsidR="00737C31">
        <w:t xml:space="preserve"> </w:t>
      </w:r>
      <w:r w:rsidR="00B95070">
        <w:t>method</w:t>
      </w:r>
      <w:r w:rsidR="00737C31">
        <w:t xml:space="preserve"> (</w:t>
      </w:r>
      <w:hyperlink r:id="rId5" w:history="1">
        <w:r w:rsidR="00737C31" w:rsidRPr="00AB1E30">
          <w:rPr>
            <w:rStyle w:val="Hyperlink"/>
          </w:rPr>
          <w:t>https://www.movable-type.co.uk/scripts/latlong.html</w:t>
        </w:r>
      </w:hyperlink>
      <w:r w:rsidR="00737C31">
        <w:t xml:space="preserve">) </w:t>
      </w:r>
    </w:p>
    <w:p w:rsidR="00737C31" w:rsidRDefault="00B95070" w:rsidP="00737C31">
      <w:pPr>
        <w:pStyle w:val="ListParagraph"/>
        <w:numPr>
          <w:ilvl w:val="0"/>
          <w:numId w:val="4"/>
        </w:numPr>
      </w:pPr>
      <w:r>
        <w:t xml:space="preserve">Loop function was created by comparing each capital country coordinates with all countries coordinates and converting it with the function to calculate the distance with </w:t>
      </w:r>
      <w:proofErr w:type="spellStart"/>
      <w:r>
        <w:t>haversine</w:t>
      </w:r>
      <w:proofErr w:type="spellEnd"/>
      <w:r>
        <w:t xml:space="preserve"> method</w:t>
      </w:r>
    </w:p>
    <w:p w:rsidR="00B95070" w:rsidRDefault="00B95070" w:rsidP="00737C31">
      <w:pPr>
        <w:pStyle w:val="ListParagraph"/>
        <w:numPr>
          <w:ilvl w:val="0"/>
          <w:numId w:val="4"/>
        </w:numPr>
      </w:pPr>
      <w:r>
        <w:t xml:space="preserve">The index of the </w:t>
      </w:r>
      <w:proofErr w:type="spellStart"/>
      <w:r>
        <w:t>dataframe</w:t>
      </w:r>
      <w:proofErr w:type="spellEnd"/>
      <w:r>
        <w:t xml:space="preserve"> was changed to the name of the countries </w:t>
      </w:r>
    </w:p>
    <w:p w:rsidR="00B95070" w:rsidRDefault="00B95070" w:rsidP="00737C31">
      <w:pPr>
        <w:pStyle w:val="ListParagraph"/>
        <w:numPr>
          <w:ilvl w:val="0"/>
          <w:numId w:val="4"/>
        </w:numPr>
      </w:pPr>
      <w:r>
        <w:t>CSV file was created after all of that process.</w:t>
      </w:r>
      <w:bookmarkStart w:id="0" w:name="_GoBack"/>
      <w:bookmarkEnd w:id="0"/>
    </w:p>
    <w:sectPr w:rsidR="00B950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022D1"/>
    <w:multiLevelType w:val="hybridMultilevel"/>
    <w:tmpl w:val="A4CA5F44"/>
    <w:lvl w:ilvl="0" w:tplc="691850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81440"/>
    <w:multiLevelType w:val="hybridMultilevel"/>
    <w:tmpl w:val="11461D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6B6025"/>
    <w:multiLevelType w:val="hybridMultilevel"/>
    <w:tmpl w:val="2E34D344"/>
    <w:lvl w:ilvl="0" w:tplc="691850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704597"/>
    <w:multiLevelType w:val="hybridMultilevel"/>
    <w:tmpl w:val="EFD8D1AA"/>
    <w:lvl w:ilvl="0" w:tplc="691850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tzC2tLAwNLIwNjRW0lEKTi0uzszPAykwrAUA2NPrHSwAAAA="/>
  </w:docVars>
  <w:rsids>
    <w:rsidRoot w:val="00372D27"/>
    <w:rsid w:val="001263BF"/>
    <w:rsid w:val="00372D27"/>
    <w:rsid w:val="0062017E"/>
    <w:rsid w:val="00737C31"/>
    <w:rsid w:val="00B9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8B853"/>
  <w15:chartTrackingRefBased/>
  <w15:docId w15:val="{C2C22AEF-7DB1-471D-AE80-C588144EF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2D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7C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movable-type.co.uk/scripts/latlong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8-02-15T14:26:00Z</dcterms:created>
  <dcterms:modified xsi:type="dcterms:W3CDTF">2018-02-15T14:54:00Z</dcterms:modified>
</cp:coreProperties>
</file>